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image2.png" ContentType="image/png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KID_AI</w:t>
      </w:r>
      <w:r>
        <w:t xml:space="preserve"> </w:t>
      </w:r>
      <w:r>
        <w:t xml:space="preserve">cohort</w:t>
      </w:r>
      <w:r>
        <w:t xml:space="preserve"> </w:t>
      </w:r>
      <w:r>
        <w:t xml:space="preserve">description</w:t>
      </w:r>
    </w:p>
    <w:p>
      <w:pPr>
        <w:pStyle w:val="Author"/>
      </w:pPr>
      <w:r>
        <w:t xml:space="preserve">Maxime</w:t>
      </w:r>
      <w:r>
        <w:t xml:space="preserve"> </w:t>
      </w:r>
      <w:r>
        <w:t xml:space="preserve">Desmarets</w:t>
      </w:r>
    </w:p>
    <w:p>
      <w:pPr>
        <w:pStyle w:val="Date"/>
      </w:pPr>
      <w:r>
        <w:t xml:space="preserve">2023-11-19</w:t>
      </w:r>
    </w:p>
    <w:bookmarkStart w:id="21" w:name="descriptive-statistics"/>
    <w:p>
      <w:pPr>
        <w:pStyle w:val="Titre1"/>
      </w:pPr>
      <w:r>
        <w:t xml:space="preserve">Descriptive statistics</w:t>
      </w:r>
    </w:p>
    <w:bookmarkStart w:id="20" w:name="renal-graft-loss"/>
    <w:p>
      <w:pPr>
        <w:pStyle w:val="Titre2"/>
      </w:pPr>
      <w:r>
        <w:t xml:space="preserve">Renal graft loss</w:t>
      </w:r>
    </w:p>
    <w:p>
      <w:pPr>
        <w:pStyle w:val="SourceCode"/>
      </w:pP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j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New England Journal of Medicine`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orl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los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here was an error in 'add_p()/add_difference()' for variable 'nephro_ini', p-value omitted:</w:t>
      </w:r>
      <w:r>
        <w:br/>
      </w:r>
      <w:r>
        <w:rPr>
          <w:rStyle w:val="VerbatimChar"/>
        </w:rPr>
        <w:t xml:space="preserve">## Error in stats::fisher.test(c(NA, "Autre néphropahtie héréditaire (ANH)", : FEXACT error 7(location). LDSTP=18480 is too small for this problem,</w:t>
      </w:r>
      <w:r>
        <w:br/>
      </w:r>
      <w:r>
        <w:rPr>
          <w:rStyle w:val="VerbatimChar"/>
        </w:rPr>
        <w:t xml:space="preserve">##   (pastp=174.416, ipn_0:=ipoin[itp=76]=2295, stp[ipn_0]=174.422).</w:t>
      </w:r>
      <w:r>
        <w:br/>
      </w:r>
      <w:r>
        <w:rPr>
          <w:rStyle w:val="VerbatimChar"/>
        </w:rPr>
        <w:t xml:space="preserve">## Increase workspace or consider using 'simulate.p.value=TRUE'</w:t>
      </w:r>
      <w:r>
        <w:br/>
      </w:r>
      <w:r>
        <w:rPr>
          <w:rStyle w:val="VerbatimChar"/>
        </w:rPr>
        <w:t xml:space="preserve">## Warning for variable 'delai_v3_RAigu':</w:t>
      </w:r>
      <w:r>
        <w:br/>
      </w:r>
      <w:r>
        <w:rPr>
          <w:rStyle w:val="VerbatimChar"/>
        </w:rPr>
        <w:t xml:space="preserve">## simpleWarning in wilcox.test.default(x = DATA[[1L]], y = DATA[[2L]], ...): cannot compute exact p-value with ties</w:t>
      </w:r>
      <w:r>
        <w:br/>
      </w: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5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1,10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9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, N = 1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 (43 – 6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 (43 – 6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 (46 – 6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</w:tr>
      <w:tr>
        <w:trPr>
          <w:trHeight w:val="569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ex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</w:tr>
      <w:tr>
        <w:trPr>
          <w:trHeight w:val="616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 (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5 (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 (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2 (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8 (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(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ephro_i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2 (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 (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(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re néphropahtie héréditaire (ANH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(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abète insulino-dépendant type I (DT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 (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abète insulino-dépendant type II (DTI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lomérulnéphrite chronique (GN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8 (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4 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 (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éphopathie interstitielle chronique (NI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 (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(6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2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éphroangio-sclérose (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olykystose rénale (PKR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0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9</w:t>
            </w:r>
          </w:p>
        </w:tc>
      </w:tr>
      <w:tr>
        <w:trPr>
          <w:trHeight w:val="616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8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P/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 (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 (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1 (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4 (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 (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 (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(18 –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 (18 –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(21 – 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3</w:t>
            </w:r>
          </w:p>
        </w:tc>
      </w:tr>
      <w:tr>
        <w:trPr>
          <w:trHeight w:val="573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ns_r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</w:tr>
      <w:tr>
        <w:trPr>
          <w:trHeight w:val="597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ns_rein_nb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</w:tr>
      <w:tr>
        <w:trPr>
          <w:trHeight w:val="616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 (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 (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ns_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(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 (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</w:tr>
      <w:tr>
        <w:trPr>
          <w:trHeight w:val="606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rans_orga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</w:tr>
      <w:tr>
        <w:trPr>
          <w:trHeight w:val="616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RDIAQUE PULMON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O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EL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NCRE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6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(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(4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</w:tr>
      <w:tr>
        <w:trPr>
          <w:trHeight w:val="616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B_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6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B_chro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(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</w:tr>
      <w:tr>
        <w:trPr>
          <w:trHeight w:val="619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 (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</w:tr>
      <w:tr>
        <w:trPr>
          <w:trHeight w:val="61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C_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9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epatiteC_chro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</w:tr>
      <w:tr>
        <w:trPr>
          <w:trHeight w:val="616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I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</w:tr>
      <w:tr>
        <w:trPr>
          <w:trHeight w:val="616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nc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 (7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 (7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</w:tr>
      <w:tr>
        <w:trPr>
          <w:trHeight w:val="616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cardio_acf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 (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(2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</w:tr>
      <w:tr>
        <w:trPr>
          <w:trHeight w:val="616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cardio_h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8 (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2 (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 (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</w:tr>
      <w:tr>
        <w:trPr>
          <w:trHeight w:val="616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cardio_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</w:tr>
      <w:tr>
        <w:trPr>
          <w:trHeight w:val="616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cardio_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</w:tr>
      <w:tr>
        <w:trPr>
          <w:trHeight w:val="616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coro_i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(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(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</w:tr>
      <w:tr>
        <w:trPr>
          <w:trHeight w:val="616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coro_r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(3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 (3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</w:tr>
      <w:tr>
        <w:trPr>
          <w:trHeight w:val="61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coro_ang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 (2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</w:tr>
      <w:tr>
        <w:trPr>
          <w:trHeight w:val="616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coro_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6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coro_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 (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</w:t>
            </w:r>
          </w:p>
        </w:tc>
      </w:tr>
      <w:tr>
        <w:trPr>
          <w:trHeight w:val="616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_cv_a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(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(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5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6</w:t>
            </w:r>
          </w:p>
        </w:tc>
      </w:tr>
      <w:tr>
        <w:trPr>
          <w:trHeight w:val="616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_cv_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</w:tr>
      <w:tr>
        <w:trPr>
          <w:trHeight w:val="616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_cv_t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6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_cv_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 (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7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9</w:t>
            </w:r>
          </w:p>
        </w:tc>
      </w:tr>
      <w:tr>
        <w:trPr>
          <w:trHeight w:val="616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omi_amp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</w:tr>
      <w:tr>
        <w:trPr>
          <w:trHeight w:val="616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omi_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</w:tr>
      <w:tr>
        <w:trPr>
          <w:trHeight w:val="616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omi_revas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</w:t>
            </w:r>
          </w:p>
        </w:tc>
      </w:tr>
      <w:tr>
        <w:trPr>
          <w:trHeight w:val="616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omi_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 (5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4</w:t>
            </w:r>
          </w:p>
        </w:tc>
      </w:tr>
      <w:tr>
        <w:trPr>
          <w:trHeight w:val="616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atho_a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 (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 (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</w:tr>
      <w:tr>
        <w:trPr>
          <w:trHeight w:val="616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pul_bp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5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6</w:t>
            </w:r>
          </w:p>
        </w:tc>
      </w:tr>
      <w:tr>
        <w:trPr>
          <w:trHeight w:val="616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pul_em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2</w:t>
            </w:r>
          </w:p>
        </w:tc>
      </w:tr>
      <w:tr>
        <w:trPr>
          <w:trHeight w:val="616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pul_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6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ve_pul_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2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</w:t>
            </w:r>
          </w:p>
        </w:tc>
      </w:tr>
      <w:tr>
        <w:trPr>
          <w:trHeight w:val="616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ab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</w:tr>
      <w:tr>
        <w:trPr>
          <w:trHeight w:val="573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abete_ty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</w:tr>
      <w:tr>
        <w:trPr>
          <w:trHeight w:val="616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2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estationn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ype 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ype 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 (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8 (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 (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yslipidem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5 (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9 (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 (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</w:tr>
      <w:tr>
        <w:trPr>
          <w:trHeight w:val="573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5 (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2 (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3 (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</w:tr>
      <w:tr>
        <w:trPr>
          <w:trHeight w:val="573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M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 (22.0 – 2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 (22.0 – 28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 (22.0 – 2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</w:tr>
      <w:tr>
        <w:trPr>
          <w:trHeight w:val="573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CM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6</w:t>
            </w:r>
          </w:p>
        </w:tc>
      </w:tr>
      <w:tr>
        <w:trPr>
          <w:trHeight w:val="616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- / R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5 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5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 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- / R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 (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 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+ / R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0 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9 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+ / R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 (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0 (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 (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c_antiH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7 (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9 (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 (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</w:tr>
      <w:tr>
        <w:trPr>
          <w:trHeight w:val="573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97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i_ind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</w:tr>
      <w:tr>
        <w:trPr>
          <w:trHeight w:val="616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 (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 (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9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9 (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7 (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 (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9 (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3 (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 (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M/S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aziathiop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0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616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ciclospo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4 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3 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</w:tr>
      <w:tr>
        <w:trPr>
          <w:trHeight w:val="616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corticoid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06 (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3 (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3 (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</w:tr>
      <w:tr>
        <w:trPr>
          <w:trHeight w:val="616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eve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(2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</w:tr>
      <w:tr>
        <w:trPr>
          <w:trHeight w:val="616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mp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(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 (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5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</w:tr>
      <w:tr>
        <w:trPr>
          <w:trHeight w:val="616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mm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15 (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98 (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 (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5</w:t>
            </w:r>
          </w:p>
        </w:tc>
      </w:tr>
      <w:tr>
        <w:trPr>
          <w:trHeight w:val="616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si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 (2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5</w:t>
            </w:r>
          </w:p>
        </w:tc>
      </w:tr>
      <w:tr>
        <w:trPr>
          <w:trHeight w:val="616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7 (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7 (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 (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</w:tr>
      <w:tr>
        <w:trPr>
          <w:trHeight w:val="616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nuloji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 (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</w:t>
            </w:r>
          </w:p>
        </w:tc>
      </w:tr>
      <w:tr>
        <w:trPr>
          <w:trHeight w:val="616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ent_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&lt;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</w:tr>
      <w:tr>
        <w:trPr>
          <w:trHeight w:val="61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i_p_antiCM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9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2 (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 (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8</w:t>
            </w:r>
          </w:p>
        </w:tc>
      </w:tr>
      <w:tr>
        <w:trPr>
          <w:trHeight w:val="573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9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i_p_antiCMV_tt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</w:tr>
      <w:tr>
        <w:trPr>
          <w:trHeight w:val="616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 (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acyclo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 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 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algancyclo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0 (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2 (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 (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 (71 –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 (71 –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 (69 –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9</w:t>
            </w:r>
          </w:p>
        </w:tc>
      </w:tr>
      <w:tr>
        <w:trPr>
          <w:trHeight w:val="573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7 (670 – 1,2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3 (678 – 1,2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8 (641 – 1,1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</w:tr>
      <w:tr>
        <w:trPr>
          <w:trHeight w:val="573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4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42 –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42 –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 (42 –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</w:tr>
      <w:tr>
        <w:trPr>
          <w:trHeight w:val="573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6 (430 – 8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3 (429 – 8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3 (439 – 7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</w:tr>
      <w:tr>
        <w:trPr>
          <w:trHeight w:val="573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4_cd45ra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 (28 –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 (27 –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 (30 –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</w:tr>
      <w:tr>
        <w:trPr>
          <w:trHeight w:val="573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4_cd45ra_cd31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(15 – 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(15 – 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 (16 – 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</w:tr>
      <w:tr>
        <w:trPr>
          <w:trHeight w:val="573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4_cd45ro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(50 –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 (50 – 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 (50 – 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</w:tr>
      <w:tr>
        <w:trPr>
          <w:trHeight w:val="573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(18 – 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 (18 – 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 (17 –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</w:t>
            </w:r>
          </w:p>
        </w:tc>
      </w:tr>
      <w:tr>
        <w:trPr>
          <w:trHeight w:val="573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4 (185 – 4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8 (190 – 4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0 (167 – 3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</w:t>
            </w:r>
          </w:p>
        </w:tc>
      </w:tr>
      <w:tr>
        <w:trPr>
          <w:trHeight w:val="573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_cd16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</w:tr>
      <w:tr>
        <w:trPr>
          <w:trHeight w:val="573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_cd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 –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 (0 –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 –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</w:tr>
      <w:tr>
        <w:trPr>
          <w:trHeight w:val="573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m_cd16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1.00 –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</w:tr>
      <w:tr>
        <w:trPr>
          <w:trHeight w:val="573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tcd3_cd8m_cd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0 –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 (0 –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2 – 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</w:tr>
      <w:tr>
        <w:trPr>
          <w:trHeight w:val="573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r_cd4_cd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 (1.41 – 2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9 (1.38 – 2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8 (1.49 – 3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</w:tr>
      <w:tr>
        <w:trPr>
          <w:trHeight w:val="573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bcd19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5.0 –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5.0 –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5.0 –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</w:tr>
      <w:tr>
        <w:trPr>
          <w:trHeight w:val="573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bcd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 (55 – 1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 (55 – 1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1 (56 – 1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</w:tr>
      <w:tr>
        <w:trPr>
          <w:trHeight w:val="573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nk_cd56_cd3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8 –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 (8 –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 (8 – 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</w:tr>
      <w:tr>
        <w:trPr>
          <w:trHeight w:val="573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nk_cd56_cd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 (91 – 2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 (90 – 2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 (97 – 2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</w:tr>
      <w:tr>
        <w:trPr>
          <w:trHeight w:val="573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monocytestotaux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5.00 – 8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5.00 – 8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 (5.00 – 8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</w:tr>
      <w:tr>
        <w:trPr>
          <w:trHeight w:val="573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monocytestot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7 (282 – 5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6 (281 – 5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0 (299 – 5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</w:tr>
      <w:tr>
        <w:trPr>
          <w:trHeight w:val="573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monocytesInflam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 (0.40 – 1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 (0.39 – 1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 (0.48 – 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</w:tr>
      <w:tr>
        <w:trPr>
          <w:trHeight w:val="573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0_monocytesInf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23 – 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 (23 –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 (27 – 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4</w:t>
            </w:r>
          </w:p>
        </w:tc>
      </w:tr>
      <w:tr>
        <w:trPr>
          <w:trHeight w:val="573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Raig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 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 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 (73 – 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 (73 – 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 (74 – 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</w:tr>
      <w:tr>
        <w:trPr>
          <w:trHeight w:val="573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0 (542 – 1,1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4 (544 – 1,1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8 (512 – 1,2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</w:tr>
      <w:tr>
        <w:trPr>
          <w:trHeight w:val="573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4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 (32 –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 (32 –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 (32 –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</w:tr>
      <w:tr>
        <w:trPr>
          <w:trHeight w:val="573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5 (253 – 6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5 (252 – 6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4 (282 – 6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</w:tr>
      <w:tr>
        <w:trPr>
          <w:trHeight w:val="573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4_cd45ra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(22 – 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 (22 – 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2 –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</w:tr>
      <w:tr>
        <w:trPr>
          <w:trHeight w:val="573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4_cd45ra_cd31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12 – 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12 – 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 (11 –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</w:tr>
      <w:tr>
        <w:trPr>
          <w:trHeight w:val="573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4_cd45ro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 (53 –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 (53 –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(53 –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</w:tr>
      <w:tr>
        <w:trPr>
          <w:trHeight w:val="573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3 – 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 (23 – 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 (22 – 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</w:tr>
      <w:tr>
        <w:trPr>
          <w:trHeight w:val="573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 (195 – 4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2 (199 – 4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1 (173 – 4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</w:tr>
      <w:tr>
        <w:trPr>
          <w:trHeight w:val="573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_cd16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trHeight w:val="573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_cd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 –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 –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 (0 –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</w:tr>
      <w:tr>
        <w:trPr>
          <w:trHeight w:val="573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m_cd16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2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 (0.00 – 1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</w:tr>
      <w:tr>
        <w:trPr>
          <w:trHeight w:val="573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tcd3_cd8m_cd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 (0 –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0 –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0 –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</w:tr>
      <w:tr>
        <w:trPr>
          <w:trHeight w:val="573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r_cd4_cd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 (0.73 – 2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2 (0.78 – 2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 (0.00 – 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bcd19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4 –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 (4 –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 (4 – 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</w:tr>
      <w:tr>
        <w:trPr>
          <w:trHeight w:val="573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bcd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 (40 –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 (40 –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 (38 –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</w:tr>
      <w:tr>
        <w:trPr>
          <w:trHeight w:val="573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nk_cd56_cd3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5 –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 (5 –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 (4 –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</w:tr>
      <w:tr>
        <w:trPr>
          <w:trHeight w:val="573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nk_cd56_cd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 (54 – 1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 (53 – 1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 (56 – 1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</w:tr>
      <w:tr>
        <w:trPr>
          <w:trHeight w:val="573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monocytestotaux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6.0 –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6.0 –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 (7.0 –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</w:tr>
      <w:tr>
        <w:trPr>
          <w:trHeight w:val="573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monocytestot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4 (333 – 6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 (331 – 6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0 (346 – 6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</w:tr>
      <w:tr>
        <w:trPr>
          <w:trHeight w:val="573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monocytesInflam_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 (0.33 – 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 (0.33 – 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 (0.34 – 1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</w:tr>
      <w:tr>
        <w:trPr>
          <w:trHeight w:val="573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1_monocytesInfl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 (19 –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 (19 – 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 (18 –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</w:tr>
      <w:tr>
        <w:trPr>
          <w:trHeight w:val="573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v3_Raig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 (7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 (5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 (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ai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écè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 (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 (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tour en dialy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 (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 (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ai_v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5 (348 – 3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6 (351 – 3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9 (9 – 3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ai_v1_RAig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 (14 – 1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 (16 – 1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 (10 –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</w:tr>
      <w:tr>
        <w:trPr>
          <w:trHeight w:val="573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ai_v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95 (1,039 – 1,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96 (1,049 – 1,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02 (775 – 1,0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ai_v3_RAig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5 (392 – 8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0 (385 – 8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8 (402 – 8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</w:tr>
      <w:tr>
        <w:trPr>
          <w:trHeight w:val="59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lai_sort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2 (42 – 1,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4 (120 – 1,3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5 (3 – 9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573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ss3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 (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 (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_reject1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0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 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 (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616" w:hRule="auto"/>
        </w:trPr>
        body22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_reject3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7 (2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 (1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 (4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0"/>
    <w:bookmarkEnd w:id="21"/>
    <w:bookmarkStart w:id="35" w:name="correlation-matrices"/>
    <w:p>
      <w:pPr>
        <w:pStyle w:val="Titre1"/>
      </w:pPr>
      <w:r>
        <w:t xml:space="preserve">Correlation matrices</w:t>
      </w:r>
    </w:p>
    <w:bookmarkStart w:id="30" w:name="immune-profile"/>
    <w:p>
      <w:pPr>
        <w:pStyle w:val="Titre2"/>
      </w:pPr>
      <w:r>
        <w:t xml:space="preserve">Immune profile</w:t>
      </w:r>
    </w:p>
    <w:bookmarkStart w:id="25" w:name="real-data"/>
    <w:p>
      <w:pPr>
        <w:pStyle w:val="Titre3"/>
      </w:pPr>
      <w:r>
        <w:t xml:space="preserve">Real data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KID_AI-description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fake-data"/>
    <w:p>
      <w:pPr>
        <w:pStyle w:val="Titre3"/>
      </w:pPr>
      <w:r>
        <w:t xml:space="preserve">Fake data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ID_AI-description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4" w:name="full-correlation-matrix-by-outcome"/>
    <w:p>
      <w:pPr>
        <w:pStyle w:val="Titre2"/>
      </w:pPr>
      <w:r>
        <w:t xml:space="preserve">Full correlation matrix by outcome</w:t>
      </w:r>
    </w:p>
    <w:p>
      <w:pPr>
        <w:pStyle w:val="SourceCode"/>
      </w:pPr>
      <w:r>
        <w:rPr>
          <w:rStyle w:val="NormalTok"/>
        </w:rPr>
        <w:t xml:space="preserve">g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ly_fak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quantiv0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gp, </w:t>
      </w:r>
      <w:r>
        <w:rPr>
          <w:rStyle w:val="AttributeTok"/>
        </w:rPr>
        <w:t xml:space="preserve">progress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6858000" cy="6858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KID_AI-description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 w:rsidR="000A1850" w:rsidSect="00A6114A"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4ECAF9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066530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gendeCar"/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8694</Words>
  <Characters>47823</Characters>
  <Application>Microsoft Office Word</Application>
  <DocSecurity>0</DocSecurity>
  <Lines>398</Lines>
  <Paragraphs>112</Paragraphs>
  <ScaleCrop>false</ScaleCrop>
  <Company/>
  <LinksUpToDate>false</LinksUpToDate>
  <CharactersWithSpaces>56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D_AI cohort description</dc:title>
  <dc:creator>Maxime Desmarets</dc:creator>
  <cp:keywords/>
  <dcterms:created xsi:type="dcterms:W3CDTF">2023-11-19T09:40:38Z</dcterms:created>
  <dcterms:modified xsi:type="dcterms:W3CDTF">2023-11-19T09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</vt:lpwstr>
  </property>
  <property fmtid="{D5CDD505-2E9C-101B-9397-08002B2CF9AE}" pid="3" name="output">
    <vt:lpwstr/>
  </property>
</Properties>
</file>